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A0769" w14:textId="3DBA6E30" w:rsidR="003B1FF9" w:rsidRPr="003B1FF9" w:rsidRDefault="003B1FF9">
      <w:pPr>
        <w:rPr>
          <w:lang w:val="en-US"/>
        </w:rPr>
      </w:pPr>
      <w:r>
        <w:tab/>
      </w:r>
      <w:r>
        <w:tab/>
      </w:r>
      <w:r>
        <w:tab/>
      </w:r>
      <w:r>
        <w:tab/>
      </w:r>
      <w:r w:rsidR="00077BE0">
        <w:tab/>
      </w:r>
      <w:r>
        <w:t xml:space="preserve">Георги Филев </w:t>
      </w:r>
      <w:r>
        <w:rPr>
          <w:lang w:val="en-US"/>
        </w:rPr>
        <w:t>F104081</w:t>
      </w:r>
    </w:p>
    <w:p w14:paraId="5B0015C6" w14:textId="3FE8D0AB" w:rsidR="00650E1E" w:rsidRDefault="00E84F18">
      <w:r>
        <w:t>Домашна работа към лабораторно и практически реализации – тема 4.</w:t>
      </w:r>
    </w:p>
    <w:p w14:paraId="2D502100" w14:textId="4925EB2F" w:rsidR="002816CD" w:rsidRDefault="002816CD" w:rsidP="00610CE7">
      <w:pPr>
        <w:pStyle w:val="ListParagraph"/>
        <w:numPr>
          <w:ilvl w:val="0"/>
          <w:numId w:val="1"/>
        </w:numPr>
      </w:pPr>
      <w:r>
        <w:t xml:space="preserve">Съставете </w:t>
      </w:r>
      <w:r w:rsidR="00610CE7">
        <w:t xml:space="preserve">обща </w:t>
      </w:r>
      <w:r>
        <w:t xml:space="preserve">графика на </w:t>
      </w:r>
      <w:r w:rsidR="00BF4B34">
        <w:t>времето за изпълнение</w:t>
      </w:r>
      <w:r>
        <w:t xml:space="preserve"> на </w:t>
      </w:r>
      <w:r w:rsidR="00610CE7">
        <w:t>два алгоритъма</w:t>
      </w:r>
      <w:r w:rsidR="000F344B">
        <w:t>:</w:t>
      </w:r>
      <w:r w:rsidR="00610CE7">
        <w:t xml:space="preserve"> 1. </w:t>
      </w:r>
      <w:r>
        <w:t xml:space="preserve">сортиране по дялове </w:t>
      </w:r>
      <w:r w:rsidR="00BF4B34" w:rsidRPr="00BF4B34">
        <w:t>(</w:t>
      </w:r>
      <w:r w:rsidR="00BF4B34" w:rsidRPr="00610CE7">
        <w:rPr>
          <w:lang w:val="en-US"/>
        </w:rPr>
        <w:t>Quick</w:t>
      </w:r>
      <w:r w:rsidR="00BF4B34" w:rsidRPr="00BF4B34">
        <w:t xml:space="preserve"> </w:t>
      </w:r>
      <w:r w:rsidR="00BF4B34" w:rsidRPr="00610CE7">
        <w:rPr>
          <w:lang w:val="en-US"/>
        </w:rPr>
        <w:t>Sort</w:t>
      </w:r>
      <w:r w:rsidR="00BF4B34" w:rsidRPr="00BF4B34">
        <w:t xml:space="preserve">) </w:t>
      </w:r>
      <w:r w:rsidR="00E84F18">
        <w:t xml:space="preserve">и </w:t>
      </w:r>
      <w:r w:rsidR="00610CE7">
        <w:t xml:space="preserve">2. </w:t>
      </w:r>
      <w:r>
        <w:t xml:space="preserve">сортиране с </w:t>
      </w:r>
      <w:r w:rsidR="00BF4B34">
        <w:t>пряк</w:t>
      </w:r>
      <w:r>
        <w:t xml:space="preserve"> </w:t>
      </w:r>
      <w:r w:rsidR="00BF4B34">
        <w:t xml:space="preserve">избор </w:t>
      </w:r>
      <w:r w:rsidR="00BF4B34" w:rsidRPr="00BF4B34">
        <w:t>(</w:t>
      </w:r>
      <w:r w:rsidR="00BF4B34" w:rsidRPr="00610CE7">
        <w:rPr>
          <w:lang w:val="en-US"/>
        </w:rPr>
        <w:t>Selection</w:t>
      </w:r>
      <w:r w:rsidR="00BF4B34" w:rsidRPr="00BF4B34">
        <w:t xml:space="preserve"> </w:t>
      </w:r>
      <w:r w:rsidR="00BF4B34" w:rsidRPr="00610CE7">
        <w:rPr>
          <w:lang w:val="en-US"/>
        </w:rPr>
        <w:t>sort</w:t>
      </w:r>
      <w:r w:rsidR="00BF4B34">
        <w:t>)</w:t>
      </w:r>
      <w:r>
        <w:t xml:space="preserve">, базирана на мерене и записване в електронна таблица на времето за изпълнение </w:t>
      </w:r>
      <w:r w:rsidR="00BF4B34">
        <w:t xml:space="preserve">по двата алгоритъма </w:t>
      </w:r>
      <w:r>
        <w:t>за входни масиви с 200, 300, 400</w:t>
      </w:r>
      <w:r w:rsidR="00BF4B34">
        <w:t>,</w:t>
      </w:r>
      <w:r>
        <w:t xml:space="preserve"> ... 1000 елемента със</w:t>
      </w:r>
      <w:r w:rsidR="00BF4B34">
        <w:t xml:space="preserve"> случайни</w:t>
      </w:r>
      <w:r>
        <w:t xml:space="preserve"> стойнност</w:t>
      </w:r>
      <w:r w:rsidR="00BF4B34">
        <w:t xml:space="preserve">и </w:t>
      </w:r>
      <w:r w:rsidR="00BF4B34" w:rsidRPr="00BF4B34">
        <w:t>(</w:t>
      </w:r>
      <w:r w:rsidR="00BF4B34">
        <w:t>един и същи случаен набор се подава на двата алгоритъма за всяко генериране на случаен масив</w:t>
      </w:r>
      <w:r w:rsidR="00BF4B34" w:rsidRPr="00BF4B34">
        <w:t>)</w:t>
      </w:r>
      <w:r>
        <w:t xml:space="preserve">. </w:t>
      </w:r>
    </w:p>
    <w:p w14:paraId="52081973" w14:textId="77777777" w:rsidR="009A2B5F" w:rsidRDefault="009A2B5F" w:rsidP="009A2B5F">
      <w:r>
        <w:t>#include &lt;iostream&gt;</w:t>
      </w:r>
    </w:p>
    <w:p w14:paraId="1BC53110" w14:textId="77777777" w:rsidR="009A2B5F" w:rsidRDefault="009A2B5F" w:rsidP="009A2B5F">
      <w:r>
        <w:t>#include &lt;stdlib.h&gt;</w:t>
      </w:r>
    </w:p>
    <w:p w14:paraId="76F7F5F2" w14:textId="77777777" w:rsidR="009A2B5F" w:rsidRDefault="009A2B5F" w:rsidP="009A2B5F">
      <w:r>
        <w:t>#include &lt;time.h&gt;</w:t>
      </w:r>
    </w:p>
    <w:p w14:paraId="21A33B87" w14:textId="77777777" w:rsidR="009A2B5F" w:rsidRDefault="009A2B5F" w:rsidP="009A2B5F">
      <w:r>
        <w:t>#include &lt;sys/types.h&gt;</w:t>
      </w:r>
    </w:p>
    <w:p w14:paraId="0E2F7234" w14:textId="77777777" w:rsidR="009A2B5F" w:rsidRDefault="009A2B5F" w:rsidP="009A2B5F"/>
    <w:p w14:paraId="4D3CE54B" w14:textId="77777777" w:rsidR="009A2B5F" w:rsidRDefault="009A2B5F" w:rsidP="009A2B5F">
      <w:r>
        <w:t>using namespace std;</w:t>
      </w:r>
    </w:p>
    <w:p w14:paraId="34355520" w14:textId="77777777" w:rsidR="009A2B5F" w:rsidRDefault="009A2B5F" w:rsidP="009A2B5F"/>
    <w:p w14:paraId="7D0F6F28" w14:textId="77777777" w:rsidR="009A2B5F" w:rsidRDefault="009A2B5F" w:rsidP="009A2B5F">
      <w:r>
        <w:t>void insertionSort(int arr[], int n){</w:t>
      </w:r>
    </w:p>
    <w:p w14:paraId="54285D1F" w14:textId="77777777" w:rsidR="009A2B5F" w:rsidRDefault="009A2B5F" w:rsidP="009A2B5F">
      <w:r>
        <w:t xml:space="preserve">    int i,key,j;</w:t>
      </w:r>
    </w:p>
    <w:p w14:paraId="2B895763" w14:textId="77777777" w:rsidR="009A2B5F" w:rsidRDefault="009A2B5F" w:rsidP="009A2B5F">
      <w:r>
        <w:t xml:space="preserve">    for(int i = 1; i&lt;n ; i++){</w:t>
      </w:r>
    </w:p>
    <w:p w14:paraId="4EEA44BC" w14:textId="77777777" w:rsidR="009A2B5F" w:rsidRDefault="009A2B5F" w:rsidP="009A2B5F">
      <w:r>
        <w:t xml:space="preserve">        key = arr[i];</w:t>
      </w:r>
    </w:p>
    <w:p w14:paraId="0C5BBCFD" w14:textId="77777777" w:rsidR="009A2B5F" w:rsidRDefault="009A2B5F" w:rsidP="009A2B5F">
      <w:r>
        <w:t xml:space="preserve">        j= i-1;</w:t>
      </w:r>
    </w:p>
    <w:p w14:paraId="366DDD79" w14:textId="77777777" w:rsidR="009A2B5F" w:rsidRDefault="009A2B5F" w:rsidP="009A2B5F">
      <w:r>
        <w:t xml:space="preserve">        while(j&gt;=0  &amp;&amp; arr[j]&gt;key){</w:t>
      </w:r>
    </w:p>
    <w:p w14:paraId="2FD64133" w14:textId="77777777" w:rsidR="009A2B5F" w:rsidRDefault="009A2B5F" w:rsidP="009A2B5F">
      <w:r>
        <w:t xml:space="preserve">            arr[j+1] = arr[j];</w:t>
      </w:r>
    </w:p>
    <w:p w14:paraId="49901DFD" w14:textId="77777777" w:rsidR="009A2B5F" w:rsidRDefault="009A2B5F" w:rsidP="009A2B5F">
      <w:r>
        <w:t xml:space="preserve">            j = j-1;</w:t>
      </w:r>
    </w:p>
    <w:p w14:paraId="38DB524B" w14:textId="77777777" w:rsidR="009A2B5F" w:rsidRDefault="009A2B5F" w:rsidP="009A2B5F">
      <w:r>
        <w:t xml:space="preserve">        }</w:t>
      </w:r>
    </w:p>
    <w:p w14:paraId="50F0E9DA" w14:textId="77777777" w:rsidR="009A2B5F" w:rsidRDefault="009A2B5F" w:rsidP="009A2B5F">
      <w:r>
        <w:t xml:space="preserve">        arr[j+1] = key;</w:t>
      </w:r>
    </w:p>
    <w:p w14:paraId="45482B88" w14:textId="77777777" w:rsidR="009A2B5F" w:rsidRDefault="009A2B5F" w:rsidP="009A2B5F">
      <w:r>
        <w:t xml:space="preserve">    }</w:t>
      </w:r>
    </w:p>
    <w:p w14:paraId="7CBAEA5A" w14:textId="77777777" w:rsidR="009A2B5F" w:rsidRDefault="009A2B5F" w:rsidP="009A2B5F">
      <w:r>
        <w:t>}</w:t>
      </w:r>
    </w:p>
    <w:p w14:paraId="29BD78C1" w14:textId="77777777" w:rsidR="009A2B5F" w:rsidRDefault="009A2B5F" w:rsidP="009A2B5F"/>
    <w:p w14:paraId="64CE59E7" w14:textId="77777777" w:rsidR="009A2B5F" w:rsidRDefault="009A2B5F" w:rsidP="009A2B5F">
      <w:r>
        <w:lastRenderedPageBreak/>
        <w:t>void QSort(int arr[], int li ,int di){</w:t>
      </w:r>
    </w:p>
    <w:p w14:paraId="5B5BF24B" w14:textId="77777777" w:rsidR="009A2B5F" w:rsidRDefault="009A2B5F" w:rsidP="009A2B5F">
      <w:r>
        <w:t xml:space="preserve">    int j=li , k = di;</w:t>
      </w:r>
    </w:p>
    <w:p w14:paraId="716B1F5A" w14:textId="77777777" w:rsidR="009A2B5F" w:rsidRDefault="009A2B5F" w:rsidP="009A2B5F">
      <w:r>
        <w:t xml:space="preserve">    if(di &gt; li){</w:t>
      </w:r>
    </w:p>
    <w:p w14:paraId="359EC66B" w14:textId="77777777" w:rsidR="009A2B5F" w:rsidRDefault="009A2B5F" w:rsidP="009A2B5F">
      <w:r>
        <w:t xml:space="preserve">        int etalon = arr[(di+li)/2];</w:t>
      </w:r>
    </w:p>
    <w:p w14:paraId="272EC120" w14:textId="77777777" w:rsidR="009A2B5F" w:rsidRDefault="009A2B5F" w:rsidP="009A2B5F">
      <w:r>
        <w:t xml:space="preserve">        do{</w:t>
      </w:r>
    </w:p>
    <w:p w14:paraId="47B3C2B0" w14:textId="77777777" w:rsidR="009A2B5F" w:rsidRDefault="009A2B5F" w:rsidP="009A2B5F">
      <w:r>
        <w:t xml:space="preserve">            while(arr[j]&lt;etalon){</w:t>
      </w:r>
    </w:p>
    <w:p w14:paraId="5640C083" w14:textId="77777777" w:rsidR="009A2B5F" w:rsidRDefault="009A2B5F" w:rsidP="009A2B5F">
      <w:r>
        <w:t xml:space="preserve">                j++;</w:t>
      </w:r>
    </w:p>
    <w:p w14:paraId="0D2654FC" w14:textId="77777777" w:rsidR="009A2B5F" w:rsidRDefault="009A2B5F" w:rsidP="009A2B5F">
      <w:r>
        <w:t xml:space="preserve">            }</w:t>
      </w:r>
    </w:p>
    <w:p w14:paraId="1296F089" w14:textId="77777777" w:rsidR="009A2B5F" w:rsidRDefault="009A2B5F" w:rsidP="009A2B5F">
      <w:r>
        <w:t xml:space="preserve">            while(arr[k] &gt; etalon){</w:t>
      </w:r>
    </w:p>
    <w:p w14:paraId="439678F5" w14:textId="77777777" w:rsidR="009A2B5F" w:rsidRDefault="009A2B5F" w:rsidP="009A2B5F">
      <w:r>
        <w:t xml:space="preserve">                k--;</w:t>
      </w:r>
    </w:p>
    <w:p w14:paraId="7EAB29E3" w14:textId="77777777" w:rsidR="009A2B5F" w:rsidRDefault="009A2B5F" w:rsidP="009A2B5F">
      <w:r>
        <w:t xml:space="preserve">            }</w:t>
      </w:r>
    </w:p>
    <w:p w14:paraId="0772F655" w14:textId="77777777" w:rsidR="009A2B5F" w:rsidRDefault="009A2B5F" w:rsidP="009A2B5F">
      <w:r>
        <w:t xml:space="preserve">            if(j&lt;=k){</w:t>
      </w:r>
    </w:p>
    <w:p w14:paraId="6060E0EF" w14:textId="77777777" w:rsidR="009A2B5F" w:rsidRDefault="009A2B5F" w:rsidP="009A2B5F">
      <w:r>
        <w:t xml:space="preserve">                int temp = arr[k];</w:t>
      </w:r>
    </w:p>
    <w:p w14:paraId="7FA22AA7" w14:textId="77777777" w:rsidR="009A2B5F" w:rsidRDefault="009A2B5F" w:rsidP="009A2B5F">
      <w:r>
        <w:t xml:space="preserve">                arr[k]= arr[j];</w:t>
      </w:r>
    </w:p>
    <w:p w14:paraId="0B4B5636" w14:textId="77777777" w:rsidR="009A2B5F" w:rsidRDefault="009A2B5F" w:rsidP="009A2B5F">
      <w:r>
        <w:t xml:space="preserve">                arr[j]= temp;</w:t>
      </w:r>
    </w:p>
    <w:p w14:paraId="64370DBD" w14:textId="77777777" w:rsidR="009A2B5F" w:rsidRDefault="009A2B5F" w:rsidP="009A2B5F">
      <w:r>
        <w:t xml:space="preserve">                k--;</w:t>
      </w:r>
    </w:p>
    <w:p w14:paraId="2F16E760" w14:textId="77777777" w:rsidR="009A2B5F" w:rsidRDefault="009A2B5F" w:rsidP="009A2B5F">
      <w:r>
        <w:t xml:space="preserve">                j++;</w:t>
      </w:r>
    </w:p>
    <w:p w14:paraId="1CB70DF1" w14:textId="77777777" w:rsidR="009A2B5F" w:rsidRDefault="009A2B5F" w:rsidP="009A2B5F">
      <w:r>
        <w:t xml:space="preserve">            }</w:t>
      </w:r>
    </w:p>
    <w:p w14:paraId="359E95A4" w14:textId="77777777" w:rsidR="009A2B5F" w:rsidRDefault="009A2B5F" w:rsidP="009A2B5F">
      <w:r>
        <w:t xml:space="preserve">        }while(j&lt;=k);</w:t>
      </w:r>
    </w:p>
    <w:p w14:paraId="1FDF8C2C" w14:textId="77777777" w:rsidR="009A2B5F" w:rsidRDefault="009A2B5F" w:rsidP="009A2B5F">
      <w:r>
        <w:t xml:space="preserve">        QSort(arr,li,k);</w:t>
      </w:r>
    </w:p>
    <w:p w14:paraId="5E11346C" w14:textId="77777777" w:rsidR="009A2B5F" w:rsidRDefault="009A2B5F" w:rsidP="009A2B5F">
      <w:r>
        <w:t xml:space="preserve">        QSort(arr,j,di);</w:t>
      </w:r>
    </w:p>
    <w:p w14:paraId="5514F52A" w14:textId="77777777" w:rsidR="009A2B5F" w:rsidRDefault="009A2B5F" w:rsidP="009A2B5F">
      <w:r>
        <w:t xml:space="preserve">    }</w:t>
      </w:r>
    </w:p>
    <w:p w14:paraId="200E359C" w14:textId="77777777" w:rsidR="009A2B5F" w:rsidRDefault="009A2B5F" w:rsidP="009A2B5F">
      <w:r>
        <w:t xml:space="preserve">    else{</w:t>
      </w:r>
    </w:p>
    <w:p w14:paraId="5C2B63FB" w14:textId="77777777" w:rsidR="009A2B5F" w:rsidRDefault="009A2B5F" w:rsidP="009A2B5F">
      <w:r>
        <w:t xml:space="preserve">        cout&lt;&lt;" napuskame cikula"&lt;&lt;endl;</w:t>
      </w:r>
    </w:p>
    <w:p w14:paraId="07A78AE0" w14:textId="77777777" w:rsidR="009A2B5F" w:rsidRDefault="009A2B5F" w:rsidP="009A2B5F">
      <w:r>
        <w:t xml:space="preserve">    }</w:t>
      </w:r>
    </w:p>
    <w:p w14:paraId="41875C10" w14:textId="77777777" w:rsidR="009A2B5F" w:rsidRDefault="009A2B5F" w:rsidP="009A2B5F">
      <w:r>
        <w:t>}</w:t>
      </w:r>
    </w:p>
    <w:p w14:paraId="00E39D7F" w14:textId="77777777" w:rsidR="009A2B5F" w:rsidRDefault="009A2B5F" w:rsidP="009A2B5F"/>
    <w:p w14:paraId="371DAFC9" w14:textId="77777777" w:rsidR="009A2B5F" w:rsidRDefault="009A2B5F" w:rsidP="009A2B5F">
      <w:r>
        <w:t>int main()</w:t>
      </w:r>
    </w:p>
    <w:p w14:paraId="08ED70AA" w14:textId="77777777" w:rsidR="009A2B5F" w:rsidRDefault="009A2B5F" w:rsidP="009A2B5F">
      <w:r>
        <w:t>{</w:t>
      </w:r>
    </w:p>
    <w:p w14:paraId="1807E301" w14:textId="77777777" w:rsidR="009A2B5F" w:rsidRDefault="009A2B5F" w:rsidP="009A2B5F">
      <w:r>
        <w:t xml:space="preserve">    time_t t0, t1;</w:t>
      </w:r>
    </w:p>
    <w:p w14:paraId="019C6E84" w14:textId="77777777" w:rsidR="009A2B5F" w:rsidRDefault="009A2B5F" w:rsidP="009A2B5F">
      <w:r>
        <w:tab/>
        <w:t>clock_t c0, c1;</w:t>
      </w:r>
    </w:p>
    <w:p w14:paraId="69486690" w14:textId="77777777" w:rsidR="009A2B5F" w:rsidRDefault="009A2B5F" w:rsidP="009A2B5F">
      <w:r>
        <w:tab/>
        <w:t>srand(time(NULL));</w:t>
      </w:r>
    </w:p>
    <w:p w14:paraId="19938D64" w14:textId="77777777" w:rsidR="009A2B5F" w:rsidRDefault="009A2B5F" w:rsidP="009A2B5F"/>
    <w:p w14:paraId="4CA3E38F" w14:textId="77777777" w:rsidR="009A2B5F" w:rsidRDefault="009A2B5F" w:rsidP="009A2B5F">
      <w:r>
        <w:t xml:space="preserve">    int arrSize = 2000;</w:t>
      </w:r>
    </w:p>
    <w:p w14:paraId="465DC18F" w14:textId="77777777" w:rsidR="009A2B5F" w:rsidRDefault="009A2B5F" w:rsidP="009A2B5F">
      <w:r>
        <w:t xml:space="preserve">    int arr[arrSize] ;</w:t>
      </w:r>
    </w:p>
    <w:p w14:paraId="15D77846" w14:textId="77777777" w:rsidR="009A2B5F" w:rsidRDefault="009A2B5F" w:rsidP="009A2B5F">
      <w:r>
        <w:t xml:space="preserve">    for(int i =0; i&lt;2000; i++){</w:t>
      </w:r>
    </w:p>
    <w:p w14:paraId="062DC96F" w14:textId="77777777" w:rsidR="009A2B5F" w:rsidRDefault="009A2B5F" w:rsidP="009A2B5F">
      <w:r>
        <w:t xml:space="preserve">        arr[i] = rand() %100 + 1 ;</w:t>
      </w:r>
    </w:p>
    <w:p w14:paraId="25955D0D" w14:textId="77777777" w:rsidR="009A2B5F" w:rsidRDefault="009A2B5F" w:rsidP="009A2B5F">
      <w:r>
        <w:t xml:space="preserve">        cout&lt;&lt; arr[i];</w:t>
      </w:r>
    </w:p>
    <w:p w14:paraId="6E1F7843" w14:textId="77777777" w:rsidR="009A2B5F" w:rsidRDefault="009A2B5F" w:rsidP="009A2B5F">
      <w:r>
        <w:t xml:space="preserve">    }</w:t>
      </w:r>
    </w:p>
    <w:p w14:paraId="4855998D" w14:textId="77777777" w:rsidR="009A2B5F" w:rsidRDefault="009A2B5F" w:rsidP="009A2B5F">
      <w:r>
        <w:t xml:space="preserve">    t0 = time(NULL);</w:t>
      </w:r>
    </w:p>
    <w:p w14:paraId="16F08FC4" w14:textId="77777777" w:rsidR="009A2B5F" w:rsidRDefault="009A2B5F" w:rsidP="009A2B5F">
      <w:r>
        <w:t xml:space="preserve">    c0 =clock();</w:t>
      </w:r>
    </w:p>
    <w:p w14:paraId="25C80801" w14:textId="77777777" w:rsidR="009A2B5F" w:rsidRDefault="009A2B5F" w:rsidP="009A2B5F">
      <w:r>
        <w:t xml:space="preserve">    for(int i =0 ;i &lt;=2000; i++){</w:t>
      </w:r>
    </w:p>
    <w:p w14:paraId="05E7D1E1" w14:textId="77777777" w:rsidR="009A2B5F" w:rsidRDefault="009A2B5F" w:rsidP="009A2B5F">
      <w:r>
        <w:t xml:space="preserve">        insertionSort(arr,i);</w:t>
      </w:r>
    </w:p>
    <w:p w14:paraId="296B4B1A" w14:textId="77777777" w:rsidR="009A2B5F" w:rsidRDefault="009A2B5F" w:rsidP="009A2B5F">
      <w:r>
        <w:t xml:space="preserve">        i+=500;</w:t>
      </w:r>
    </w:p>
    <w:p w14:paraId="142CFE4A" w14:textId="77777777" w:rsidR="009A2B5F" w:rsidRDefault="009A2B5F" w:rsidP="009A2B5F">
      <w:r>
        <w:t xml:space="preserve">    }</w:t>
      </w:r>
    </w:p>
    <w:p w14:paraId="1D240832" w14:textId="77777777" w:rsidR="009A2B5F" w:rsidRDefault="009A2B5F" w:rsidP="009A2B5F"/>
    <w:p w14:paraId="0A5B1932" w14:textId="77777777" w:rsidR="009A2B5F" w:rsidRDefault="009A2B5F" w:rsidP="009A2B5F">
      <w:r>
        <w:t xml:space="preserve">    c1 = clock();</w:t>
      </w:r>
    </w:p>
    <w:p w14:paraId="63E23B06" w14:textId="77777777" w:rsidR="009A2B5F" w:rsidRDefault="009A2B5F" w:rsidP="009A2B5F">
      <w:r>
        <w:t xml:space="preserve">    t1 = time(NULL);</w:t>
      </w:r>
    </w:p>
    <w:p w14:paraId="78FF474B" w14:textId="77777777" w:rsidR="009A2B5F" w:rsidRDefault="009A2B5F" w:rsidP="009A2B5F">
      <w:r>
        <w:t xml:space="preserve">    cout &lt;&lt; endl;</w:t>
      </w:r>
    </w:p>
    <w:p w14:paraId="745EFA95" w14:textId="77777777" w:rsidR="009A2B5F" w:rsidRDefault="009A2B5F" w:rsidP="009A2B5F">
      <w:r>
        <w:t xml:space="preserve">    cout &lt;&lt; "elapsed wall clock time: Insertion " &lt;&lt; ((long)(t1 - t0)) &lt;&lt; endl;</w:t>
      </w:r>
    </w:p>
    <w:p w14:paraId="7AC02D85" w14:textId="77777777" w:rsidR="009A2B5F" w:rsidRDefault="009A2B5F" w:rsidP="009A2B5F">
      <w:r>
        <w:tab/>
        <w:t>cout &lt;&lt; "elapsed wall clock time:" &lt;&lt; (float)(c1 - c0) / CLOCKS_PER_SEC &lt;&lt; endl;</w:t>
      </w:r>
    </w:p>
    <w:p w14:paraId="399F5036" w14:textId="77777777" w:rsidR="009A2B5F" w:rsidRDefault="009A2B5F" w:rsidP="009A2B5F"/>
    <w:p w14:paraId="2FD4FC10" w14:textId="77777777" w:rsidR="009A2B5F" w:rsidRDefault="009A2B5F" w:rsidP="009A2B5F"/>
    <w:p w14:paraId="18D6C07D" w14:textId="77777777" w:rsidR="009A2B5F" w:rsidRDefault="009A2B5F" w:rsidP="009A2B5F">
      <w:r>
        <w:tab/>
        <w:t xml:space="preserve">  for(int i =0; i&lt;2000; i++){</w:t>
      </w:r>
    </w:p>
    <w:p w14:paraId="01A34A9D" w14:textId="77777777" w:rsidR="009A2B5F" w:rsidRDefault="009A2B5F" w:rsidP="009A2B5F">
      <w:r>
        <w:t xml:space="preserve">        arr[i] = rand() %100 + 1 ;</w:t>
      </w:r>
    </w:p>
    <w:p w14:paraId="70721C49" w14:textId="77777777" w:rsidR="009A2B5F" w:rsidRDefault="009A2B5F" w:rsidP="009A2B5F">
      <w:r>
        <w:t xml:space="preserve">        cout&lt;&lt; arr[i];</w:t>
      </w:r>
    </w:p>
    <w:p w14:paraId="64B3FFA6" w14:textId="77777777" w:rsidR="009A2B5F" w:rsidRDefault="009A2B5F" w:rsidP="009A2B5F">
      <w:r>
        <w:t xml:space="preserve">    }</w:t>
      </w:r>
    </w:p>
    <w:p w14:paraId="686374AB" w14:textId="77777777" w:rsidR="009A2B5F" w:rsidRDefault="009A2B5F" w:rsidP="009A2B5F">
      <w:r>
        <w:t xml:space="preserve">    t0 = time(NULL);</w:t>
      </w:r>
    </w:p>
    <w:p w14:paraId="4A7FBD81" w14:textId="77777777" w:rsidR="009A2B5F" w:rsidRDefault="009A2B5F" w:rsidP="009A2B5F">
      <w:r>
        <w:t xml:space="preserve">    c0 =clock();</w:t>
      </w:r>
    </w:p>
    <w:p w14:paraId="2195E198" w14:textId="77777777" w:rsidR="009A2B5F" w:rsidRDefault="009A2B5F" w:rsidP="009A2B5F">
      <w:r>
        <w:t xml:space="preserve">    for(int i =0 ;i &lt;=2000; i++){</w:t>
      </w:r>
    </w:p>
    <w:p w14:paraId="0DFC54FF" w14:textId="77777777" w:rsidR="009A2B5F" w:rsidRDefault="009A2B5F" w:rsidP="009A2B5F">
      <w:r>
        <w:t xml:space="preserve">        QSort(arr,0 ,i);</w:t>
      </w:r>
    </w:p>
    <w:p w14:paraId="245566C6" w14:textId="77777777" w:rsidR="009A2B5F" w:rsidRDefault="009A2B5F" w:rsidP="009A2B5F">
      <w:r>
        <w:t xml:space="preserve">        i+=500;</w:t>
      </w:r>
    </w:p>
    <w:p w14:paraId="7B546CE1" w14:textId="77777777" w:rsidR="009A2B5F" w:rsidRDefault="009A2B5F" w:rsidP="009A2B5F">
      <w:r>
        <w:t xml:space="preserve">    }</w:t>
      </w:r>
    </w:p>
    <w:p w14:paraId="70E1E15B" w14:textId="77777777" w:rsidR="009A2B5F" w:rsidRDefault="009A2B5F" w:rsidP="009A2B5F"/>
    <w:p w14:paraId="248F565F" w14:textId="77777777" w:rsidR="009A2B5F" w:rsidRDefault="009A2B5F" w:rsidP="009A2B5F"/>
    <w:p w14:paraId="29F14D29" w14:textId="77777777" w:rsidR="009A2B5F" w:rsidRDefault="009A2B5F" w:rsidP="009A2B5F">
      <w:r>
        <w:t xml:space="preserve">    t1 = time(NULL);</w:t>
      </w:r>
    </w:p>
    <w:p w14:paraId="2929DEC9" w14:textId="77777777" w:rsidR="009A2B5F" w:rsidRDefault="009A2B5F" w:rsidP="009A2B5F">
      <w:r>
        <w:t xml:space="preserve">    c1 = clock();</w:t>
      </w:r>
    </w:p>
    <w:p w14:paraId="46548409" w14:textId="77777777" w:rsidR="009A2B5F" w:rsidRDefault="009A2B5F" w:rsidP="009A2B5F">
      <w:r>
        <w:t xml:space="preserve">    cout &lt;&lt; endl;</w:t>
      </w:r>
    </w:p>
    <w:p w14:paraId="335A1DE5" w14:textId="77777777" w:rsidR="009A2B5F" w:rsidRDefault="009A2B5F" w:rsidP="009A2B5F">
      <w:r>
        <w:t xml:space="preserve">    cout &lt;&lt; "elapsed wall clock time: Qsort " &lt;&lt; ((long)(t1 - t0)) &lt;&lt; endl;</w:t>
      </w:r>
    </w:p>
    <w:p w14:paraId="23399EC1" w14:textId="77777777" w:rsidR="009A2B5F" w:rsidRDefault="009A2B5F" w:rsidP="009A2B5F">
      <w:r>
        <w:tab/>
        <w:t>cout &lt;&lt; "elapsed wall clock time:" &lt;&lt; (float)(c1 - c0) / CLOCKS_PER_SEC &lt;&lt; endl;</w:t>
      </w:r>
    </w:p>
    <w:p w14:paraId="748C0D4E" w14:textId="77777777" w:rsidR="009A2B5F" w:rsidRDefault="009A2B5F" w:rsidP="009A2B5F"/>
    <w:p w14:paraId="3BE75635" w14:textId="77777777" w:rsidR="009A2B5F" w:rsidRDefault="009A2B5F" w:rsidP="009A2B5F">
      <w:r>
        <w:t xml:space="preserve">    return 0;</w:t>
      </w:r>
    </w:p>
    <w:p w14:paraId="4EBC3B5F" w14:textId="519CA1F5" w:rsidR="00952E60" w:rsidRDefault="009A2B5F" w:rsidP="009A2B5F">
      <w:r>
        <w:t>}</w:t>
      </w:r>
    </w:p>
    <w:p w14:paraId="00FE06BB" w14:textId="2C54D56E" w:rsidR="009A2B5F" w:rsidRDefault="009A2B5F" w:rsidP="009A2B5F"/>
    <w:p w14:paraId="4D8C97DB" w14:textId="598F0EDB" w:rsidR="009A2B5F" w:rsidRDefault="009A2B5F" w:rsidP="009A2B5F">
      <w:r w:rsidRPr="009A2B5F">
        <w:lastRenderedPageBreak/>
        <w:drawing>
          <wp:inline distT="0" distB="0" distL="0" distR="0" wp14:anchorId="6039D254" wp14:editId="36095E5D">
            <wp:extent cx="5972810" cy="2954655"/>
            <wp:effectExtent l="0" t="0" r="889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1B0DF" w14:textId="46CEE892" w:rsidR="009A2B5F" w:rsidRDefault="009A2B5F" w:rsidP="009A2B5F">
      <w:r>
        <w:rPr>
          <w:noProof/>
        </w:rPr>
        <w:drawing>
          <wp:inline distT="0" distB="0" distL="0" distR="0" wp14:anchorId="0AE83E9E" wp14:editId="3887A4ED">
            <wp:extent cx="5972810" cy="3167380"/>
            <wp:effectExtent l="0" t="0" r="8890" b="0"/>
            <wp:docPr id="1" name="Picture 1" descr="A picture containing text, screenshot, compute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computer, indoo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D0607" w14:textId="6BCF8509" w:rsidR="009A2B5F" w:rsidRDefault="009A2B5F" w:rsidP="009A2B5F"/>
    <w:p w14:paraId="132F951F" w14:textId="23787AA3" w:rsidR="009A2B5F" w:rsidRDefault="009A2B5F" w:rsidP="009A2B5F"/>
    <w:p w14:paraId="600597C7" w14:textId="77777777" w:rsidR="009A2B5F" w:rsidRDefault="009A2B5F" w:rsidP="009A2B5F"/>
    <w:p w14:paraId="760ECF32" w14:textId="6214E692" w:rsidR="00BF4B34" w:rsidRDefault="00BF4B34" w:rsidP="00610CE7">
      <w:pPr>
        <w:pStyle w:val="ListParagraph"/>
        <w:numPr>
          <w:ilvl w:val="0"/>
          <w:numId w:val="1"/>
        </w:numPr>
      </w:pPr>
      <w:r>
        <w:t xml:space="preserve">Съставете </w:t>
      </w:r>
      <w:r w:rsidR="00610CE7">
        <w:t xml:space="preserve">по същия начин </w:t>
      </w:r>
      <w:r w:rsidR="00E84F18">
        <w:t xml:space="preserve">обща </w:t>
      </w:r>
      <w:r w:rsidR="00610CE7">
        <w:t xml:space="preserve">графика на времето за изпълнение при вход от </w:t>
      </w:r>
      <w:r w:rsidR="00610CE7" w:rsidRPr="00610CE7">
        <w:rPr>
          <w:b/>
        </w:rPr>
        <w:t>нареден</w:t>
      </w:r>
      <w:r w:rsidR="00610CE7">
        <w:t xml:space="preserve">и масиви с 200, 300 и т.н. елементи, </w:t>
      </w:r>
      <w:r>
        <w:t>на 1. сортиране по дялове</w:t>
      </w:r>
      <w:r w:rsidR="00E84F18">
        <w:t>,</w:t>
      </w:r>
      <w:r w:rsidR="00610CE7">
        <w:t xml:space="preserve"> като </w:t>
      </w:r>
      <w:r>
        <w:t>еталон</w:t>
      </w:r>
      <w:r w:rsidR="00E84F18">
        <w:t>ът е най-левия</w:t>
      </w:r>
      <w:r>
        <w:t xml:space="preserve"> елемент от дяла </w:t>
      </w:r>
      <w:r w:rsidR="00610CE7">
        <w:t xml:space="preserve">и </w:t>
      </w:r>
      <w:r>
        <w:t xml:space="preserve">2. сортиране на същия </w:t>
      </w:r>
      <w:r w:rsidR="00E84F18">
        <w:t xml:space="preserve">нареден </w:t>
      </w:r>
      <w:r>
        <w:t>масив с пряк избор.</w:t>
      </w:r>
      <w:r w:rsidR="00610CE7" w:rsidRPr="00610CE7">
        <w:t xml:space="preserve"> </w:t>
      </w:r>
      <w:r w:rsidR="00610CE7" w:rsidRPr="00BF4B34">
        <w:t>(</w:t>
      </w:r>
      <w:r w:rsidR="00610CE7">
        <w:t>можете да ползвате за вход изхода от задача 1</w:t>
      </w:r>
      <w:r w:rsidR="00610CE7" w:rsidRPr="00BF4B34">
        <w:t>)</w:t>
      </w:r>
      <w:r w:rsidR="00610CE7">
        <w:t>.</w:t>
      </w:r>
    </w:p>
    <w:p w14:paraId="56DE5577" w14:textId="49A1A28E" w:rsidR="00774950" w:rsidRDefault="00774950" w:rsidP="00774950">
      <w:pPr>
        <w:pStyle w:val="ListParagraph"/>
      </w:pPr>
      <w:r w:rsidRPr="00774950">
        <w:lastRenderedPageBreak/>
        <w:drawing>
          <wp:inline distT="0" distB="0" distL="0" distR="0" wp14:anchorId="58E5EE50" wp14:editId="106C341D">
            <wp:extent cx="5972810" cy="3027045"/>
            <wp:effectExtent l="0" t="0" r="8890" b="1905"/>
            <wp:docPr id="4" name="Picture 4" descr="A picture containing text, screenshot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creenshot, computer, monito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94F8" w14:textId="77777777" w:rsidR="00E84F18" w:rsidRDefault="00E84F18" w:rsidP="00E84F18">
      <w:pPr>
        <w:pStyle w:val="ListParagraph"/>
      </w:pPr>
      <w:r>
        <w:t>Приложете код, изход и графиките.</w:t>
      </w:r>
    </w:p>
    <w:p w14:paraId="0972C5D7" w14:textId="2218084A" w:rsidR="00610CE7" w:rsidRDefault="00610CE7" w:rsidP="00610CE7">
      <w:pPr>
        <w:pStyle w:val="ListParagraph"/>
        <w:numPr>
          <w:ilvl w:val="0"/>
          <w:numId w:val="1"/>
        </w:numPr>
      </w:pPr>
      <w:r>
        <w:t xml:space="preserve">Коментирайте писмено резултатите, като обосновете разсъжденията си със специфичните особености на двата сравнявани алгоритъма и това дали те се влияят от състоянието на входните данни. </w:t>
      </w:r>
    </w:p>
    <w:p w14:paraId="0F02CADD" w14:textId="5DF9F74A" w:rsidR="00774950" w:rsidRPr="00774950" w:rsidRDefault="00774950" w:rsidP="00774950">
      <w:pPr>
        <w:pStyle w:val="ListParagraph"/>
      </w:pPr>
      <w:r>
        <w:t xml:space="preserve">Резултата се влияе от входните данни със сигурност ,защото колкото по голям е входа толкова повече време отнема на алгоритъма да я обработи , но </w:t>
      </w:r>
      <w:proofErr w:type="spellStart"/>
      <w:r>
        <w:rPr>
          <w:lang w:val="en-US"/>
        </w:rPr>
        <w:t>QSort</w:t>
      </w:r>
      <w:proofErr w:type="spellEnd"/>
      <w:r>
        <w:rPr>
          <w:lang w:val="en-US"/>
        </w:rPr>
        <w:t xml:space="preserve"> </w:t>
      </w:r>
      <w:r>
        <w:t xml:space="preserve">се държи много по добре във времето, като логаритъм при основа 2, Но ако взимаме най-левия елемент при нареден масив тормозим алгоритъма да прави най много сравнения като </w:t>
      </w:r>
      <w:r>
        <w:rPr>
          <w:lang w:val="en-US"/>
        </w:rPr>
        <w:t xml:space="preserve">n </w:t>
      </w:r>
      <w:r>
        <w:t>квадрат</w:t>
      </w:r>
      <w:r w:rsidR="00982813">
        <w:t>.</w:t>
      </w:r>
    </w:p>
    <w:p w14:paraId="131C711F" w14:textId="422E9F3B" w:rsidR="007C736B" w:rsidRDefault="007C736B" w:rsidP="00610CE7">
      <w:pPr>
        <w:pStyle w:val="ListParagraph"/>
        <w:numPr>
          <w:ilvl w:val="0"/>
          <w:numId w:val="1"/>
        </w:numPr>
      </w:pPr>
      <w:r>
        <w:t>Съставете програма за сливане</w:t>
      </w:r>
      <w:r w:rsidR="002816CD" w:rsidRPr="002816CD">
        <w:t xml:space="preserve"> </w:t>
      </w:r>
      <w:r w:rsidR="00E84F18">
        <w:t>на два наред</w:t>
      </w:r>
      <w:r w:rsidR="002816CD">
        <w:t>ени масива в трети</w:t>
      </w:r>
      <w:r>
        <w:t xml:space="preserve">, на изхода от програмата да се </w:t>
      </w:r>
      <w:r w:rsidR="002816CD">
        <w:t>разпачатват</w:t>
      </w:r>
      <w:r>
        <w:t xml:space="preserve"> сливаните масиви, </w:t>
      </w:r>
      <w:r w:rsidR="00E84F18">
        <w:t>как послед</w:t>
      </w:r>
      <w:r w:rsidR="002816CD">
        <w:t xml:space="preserve">ователно се вземат </w:t>
      </w:r>
      <w:r w:rsidR="00E84F18">
        <w:t>стайно</w:t>
      </w:r>
      <w:r w:rsidR="002816CD">
        <w:t xml:space="preserve">стите от единия и от другия масив </w:t>
      </w:r>
      <w:r>
        <w:t xml:space="preserve">, </w:t>
      </w:r>
      <w:r w:rsidR="002816CD">
        <w:t xml:space="preserve">както и слетият </w:t>
      </w:r>
      <w:r w:rsidR="00E84F18">
        <w:t xml:space="preserve">и </w:t>
      </w:r>
      <w:r w:rsidR="002816CD">
        <w:t>нареден масив</w:t>
      </w:r>
      <w:r>
        <w:t>.</w:t>
      </w:r>
    </w:p>
    <w:p w14:paraId="60A8D13B" w14:textId="77777777" w:rsidR="00430D76" w:rsidRDefault="00430D76" w:rsidP="00584BBF"/>
    <w:p w14:paraId="476F9F9F" w14:textId="77777777" w:rsidR="00430D76" w:rsidRDefault="00430D76" w:rsidP="00430D76">
      <w:pPr>
        <w:pStyle w:val="ListParagraph"/>
      </w:pPr>
      <w:r>
        <w:t>void Merge(int li , int di){</w:t>
      </w:r>
    </w:p>
    <w:p w14:paraId="204B72C7" w14:textId="77777777" w:rsidR="00430D76" w:rsidRDefault="00430D76" w:rsidP="00430D76">
      <w:pPr>
        <w:pStyle w:val="ListParagraph"/>
      </w:pPr>
      <w:r>
        <w:t xml:space="preserve">    int j = li, k = (li+di)/2 +1;</w:t>
      </w:r>
    </w:p>
    <w:p w14:paraId="097EF1DF" w14:textId="77777777" w:rsidR="00430D76" w:rsidRDefault="00430D76" w:rsidP="00430D76">
      <w:pPr>
        <w:pStyle w:val="ListParagraph"/>
      </w:pPr>
      <w:r>
        <w:t xml:space="preserve">    int r = li;</w:t>
      </w:r>
    </w:p>
    <w:p w14:paraId="6611A69D" w14:textId="77777777" w:rsidR="00430D76" w:rsidRDefault="00430D76" w:rsidP="00430D76">
      <w:pPr>
        <w:pStyle w:val="ListParagraph"/>
      </w:pPr>
    </w:p>
    <w:p w14:paraId="4E31D47D" w14:textId="77777777" w:rsidR="00430D76" w:rsidRDefault="00430D76" w:rsidP="00430D76">
      <w:pPr>
        <w:pStyle w:val="ListParagraph"/>
      </w:pPr>
      <w:r>
        <w:t xml:space="preserve">    while(j&lt;(li + di)/2 +1 &amp;&amp; k&lt;di + 1){</w:t>
      </w:r>
    </w:p>
    <w:p w14:paraId="68B19820" w14:textId="77777777" w:rsidR="00430D76" w:rsidRDefault="00430D76" w:rsidP="00430D76">
      <w:pPr>
        <w:pStyle w:val="ListParagraph"/>
      </w:pPr>
      <w:r>
        <w:t xml:space="preserve">        if(arr[j] &lt; arr[k]){</w:t>
      </w:r>
    </w:p>
    <w:p w14:paraId="0025DFDE" w14:textId="77777777" w:rsidR="00430D76" w:rsidRDefault="00430D76" w:rsidP="00430D76">
      <w:pPr>
        <w:pStyle w:val="ListParagraph"/>
      </w:pPr>
      <w:r>
        <w:t xml:space="preserve">            Carr[r] = arr[j];</w:t>
      </w:r>
    </w:p>
    <w:p w14:paraId="4809EBC4" w14:textId="77777777" w:rsidR="00430D76" w:rsidRDefault="00430D76" w:rsidP="00430D76">
      <w:pPr>
        <w:pStyle w:val="ListParagraph"/>
      </w:pPr>
      <w:r>
        <w:t xml:space="preserve">            j++;</w:t>
      </w:r>
    </w:p>
    <w:p w14:paraId="3FA686CF" w14:textId="77777777" w:rsidR="00430D76" w:rsidRDefault="00430D76" w:rsidP="00430D76">
      <w:pPr>
        <w:pStyle w:val="ListParagraph"/>
      </w:pPr>
      <w:r>
        <w:t xml:space="preserve">        }</w:t>
      </w:r>
    </w:p>
    <w:p w14:paraId="728E9BCC" w14:textId="77777777" w:rsidR="00430D76" w:rsidRDefault="00430D76" w:rsidP="00430D76">
      <w:pPr>
        <w:pStyle w:val="ListParagraph"/>
      </w:pPr>
      <w:r>
        <w:t xml:space="preserve">        else{</w:t>
      </w:r>
    </w:p>
    <w:p w14:paraId="63FBD0D3" w14:textId="77777777" w:rsidR="00430D76" w:rsidRDefault="00430D76" w:rsidP="00430D76">
      <w:pPr>
        <w:pStyle w:val="ListParagraph"/>
      </w:pPr>
      <w:r>
        <w:t xml:space="preserve">            Carr[r] = arr[k];</w:t>
      </w:r>
    </w:p>
    <w:p w14:paraId="4E872843" w14:textId="77777777" w:rsidR="00430D76" w:rsidRDefault="00430D76" w:rsidP="00430D76">
      <w:pPr>
        <w:pStyle w:val="ListParagraph"/>
      </w:pPr>
      <w:r>
        <w:t xml:space="preserve">            k++;</w:t>
      </w:r>
    </w:p>
    <w:p w14:paraId="3220649D" w14:textId="77777777" w:rsidR="00430D76" w:rsidRDefault="00430D76" w:rsidP="00430D76">
      <w:pPr>
        <w:pStyle w:val="ListParagraph"/>
      </w:pPr>
      <w:r>
        <w:t xml:space="preserve">        }</w:t>
      </w:r>
    </w:p>
    <w:p w14:paraId="1FC09F72" w14:textId="77777777" w:rsidR="00430D76" w:rsidRDefault="00430D76" w:rsidP="00430D76">
      <w:pPr>
        <w:pStyle w:val="ListParagraph"/>
      </w:pPr>
      <w:r>
        <w:lastRenderedPageBreak/>
        <w:t xml:space="preserve">    r++;</w:t>
      </w:r>
    </w:p>
    <w:p w14:paraId="3BB1AC09" w14:textId="77777777" w:rsidR="00430D76" w:rsidRDefault="00430D76" w:rsidP="00430D76">
      <w:pPr>
        <w:pStyle w:val="ListParagraph"/>
      </w:pPr>
      <w:r>
        <w:t xml:space="preserve">    }</w:t>
      </w:r>
    </w:p>
    <w:p w14:paraId="2A21A405" w14:textId="77777777" w:rsidR="00430D76" w:rsidRDefault="00430D76" w:rsidP="00430D76">
      <w:pPr>
        <w:pStyle w:val="ListParagraph"/>
      </w:pPr>
      <w:r>
        <w:t xml:space="preserve">    for(int i = j; i&lt;(li+di)/2 + 1; i++){</w:t>
      </w:r>
    </w:p>
    <w:p w14:paraId="679E29FB" w14:textId="77777777" w:rsidR="00430D76" w:rsidRDefault="00430D76" w:rsidP="00430D76">
      <w:pPr>
        <w:pStyle w:val="ListParagraph"/>
      </w:pPr>
      <w:r>
        <w:t xml:space="preserve">        Carr[r]= arr[i];</w:t>
      </w:r>
    </w:p>
    <w:p w14:paraId="39BD7E0A" w14:textId="77777777" w:rsidR="00430D76" w:rsidRDefault="00430D76" w:rsidP="00430D76">
      <w:pPr>
        <w:pStyle w:val="ListParagraph"/>
      </w:pPr>
      <w:r>
        <w:t xml:space="preserve">        r++;</w:t>
      </w:r>
    </w:p>
    <w:p w14:paraId="35992923" w14:textId="77777777" w:rsidR="00430D76" w:rsidRDefault="00430D76" w:rsidP="00430D76">
      <w:pPr>
        <w:pStyle w:val="ListParagraph"/>
      </w:pPr>
      <w:r>
        <w:t xml:space="preserve">    }</w:t>
      </w:r>
    </w:p>
    <w:p w14:paraId="4FCC05F2" w14:textId="77777777" w:rsidR="00430D76" w:rsidRDefault="00430D76" w:rsidP="00430D76">
      <w:pPr>
        <w:pStyle w:val="ListParagraph"/>
      </w:pPr>
      <w:r>
        <w:t xml:space="preserve">    for(int i =k; i &lt; di+1;i++){</w:t>
      </w:r>
    </w:p>
    <w:p w14:paraId="610CF3C6" w14:textId="77777777" w:rsidR="00430D76" w:rsidRDefault="00430D76" w:rsidP="00430D76">
      <w:pPr>
        <w:pStyle w:val="ListParagraph"/>
      </w:pPr>
      <w:r>
        <w:t xml:space="preserve">        Carr[r]= arr[i];</w:t>
      </w:r>
    </w:p>
    <w:p w14:paraId="48F0CB1F" w14:textId="77777777" w:rsidR="00430D76" w:rsidRDefault="00430D76" w:rsidP="00430D76">
      <w:pPr>
        <w:pStyle w:val="ListParagraph"/>
      </w:pPr>
      <w:r>
        <w:t xml:space="preserve">    }</w:t>
      </w:r>
    </w:p>
    <w:p w14:paraId="58AD3615" w14:textId="77777777" w:rsidR="00430D76" w:rsidRDefault="00430D76" w:rsidP="00430D76">
      <w:pPr>
        <w:pStyle w:val="ListParagraph"/>
      </w:pPr>
      <w:r>
        <w:t xml:space="preserve">    for(int i = li; di+1; i++){</w:t>
      </w:r>
    </w:p>
    <w:p w14:paraId="0800AAF5" w14:textId="77777777" w:rsidR="00430D76" w:rsidRDefault="00430D76" w:rsidP="00430D76">
      <w:pPr>
        <w:pStyle w:val="ListParagraph"/>
      </w:pPr>
      <w:r>
        <w:t xml:space="preserve">        cout&lt;&lt;Carr[i]&lt;&lt;" "&lt;&lt; endl;</w:t>
      </w:r>
    </w:p>
    <w:p w14:paraId="1CAB3EFD" w14:textId="77777777" w:rsidR="00430D76" w:rsidRDefault="00430D76" w:rsidP="00430D76">
      <w:pPr>
        <w:pStyle w:val="ListParagraph"/>
      </w:pPr>
      <w:r>
        <w:t xml:space="preserve">        arr[i] =Carr[i];</w:t>
      </w:r>
    </w:p>
    <w:p w14:paraId="709C3C69" w14:textId="77777777" w:rsidR="00430D76" w:rsidRDefault="00430D76" w:rsidP="00430D76">
      <w:pPr>
        <w:pStyle w:val="ListParagraph"/>
      </w:pPr>
      <w:r>
        <w:t xml:space="preserve">    }</w:t>
      </w:r>
    </w:p>
    <w:p w14:paraId="34C67371" w14:textId="77777777" w:rsidR="00430D76" w:rsidRDefault="00430D76" w:rsidP="00430D76">
      <w:pPr>
        <w:pStyle w:val="ListParagraph"/>
      </w:pPr>
      <w:r>
        <w:t>}</w:t>
      </w:r>
    </w:p>
    <w:p w14:paraId="017EDF67" w14:textId="77777777" w:rsidR="00430D76" w:rsidRDefault="00430D76" w:rsidP="00430D76">
      <w:pPr>
        <w:ind w:firstLine="708"/>
      </w:pPr>
      <w:r>
        <w:t>int main()</w:t>
      </w:r>
    </w:p>
    <w:p w14:paraId="7B4D10E9" w14:textId="77777777" w:rsidR="00430D76" w:rsidRDefault="00430D76" w:rsidP="00430D76">
      <w:pPr>
        <w:pStyle w:val="ListParagraph"/>
      </w:pPr>
      <w:r>
        <w:t>{</w:t>
      </w:r>
    </w:p>
    <w:p w14:paraId="568EB813" w14:textId="77777777" w:rsidR="00430D76" w:rsidRDefault="00430D76" w:rsidP="00430D76">
      <w:pPr>
        <w:pStyle w:val="ListParagraph"/>
      </w:pPr>
    </w:p>
    <w:p w14:paraId="3C3898D4" w14:textId="77777777" w:rsidR="00430D76" w:rsidRDefault="00430D76" w:rsidP="00430D76">
      <w:pPr>
        <w:pStyle w:val="ListParagraph"/>
      </w:pPr>
      <w:r>
        <w:t xml:space="preserve">    Merge(0,9);</w:t>
      </w:r>
    </w:p>
    <w:p w14:paraId="624BD461" w14:textId="77777777" w:rsidR="00430D76" w:rsidRDefault="00430D76" w:rsidP="00430D76">
      <w:pPr>
        <w:pStyle w:val="ListParagraph"/>
      </w:pPr>
      <w:r>
        <w:t xml:space="preserve">    return 0;</w:t>
      </w:r>
    </w:p>
    <w:p w14:paraId="336864CB" w14:textId="121F8580" w:rsidR="00430D76" w:rsidRDefault="00430D76" w:rsidP="00430D76">
      <w:pPr>
        <w:pStyle w:val="ListParagraph"/>
      </w:pPr>
      <w:r>
        <w:t>}</w:t>
      </w:r>
    </w:p>
    <w:p w14:paraId="65D67A3C" w14:textId="1AEF43B8" w:rsidR="003B1FF9" w:rsidRPr="00584BBF" w:rsidRDefault="00584BBF" w:rsidP="003B1FF9">
      <w:pPr>
        <w:pStyle w:val="ListParagraph"/>
      </w:pPr>
      <w:r>
        <w:rPr>
          <w:lang w:val="en-US"/>
        </w:rPr>
        <w:t>(</w:t>
      </w:r>
      <w:r>
        <w:t xml:space="preserve">не успявам да засека времето за </w:t>
      </w:r>
      <w:proofErr w:type="gramStart"/>
      <w:r>
        <w:t>изпълнение)посоянно</w:t>
      </w:r>
      <w:proofErr w:type="gramEnd"/>
      <w:r>
        <w:t xml:space="preserve"> е 0 дори с по големи стойности</w:t>
      </w:r>
    </w:p>
    <w:p w14:paraId="452C6596" w14:textId="77777777" w:rsidR="002816CD" w:rsidRPr="007C736B" w:rsidRDefault="002816CD">
      <w:r>
        <w:t>Съставете слеването по два варинта – 1. с междинна проверка за това кой от двата масива се е изчерпал и 2. Направао два последователни цикъла за пренасяна на стойностите от неизчелпания масив в слетия, като измерите време за изполнение на двата варианта.</w:t>
      </w:r>
    </w:p>
    <w:sectPr w:rsidR="002816CD" w:rsidRPr="007C736B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D4560"/>
    <w:multiLevelType w:val="hybridMultilevel"/>
    <w:tmpl w:val="CE541A9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I0sTCwNDQwtDBU0lEKTi0uzszPAykwqgUA/26FkiwAAAA="/>
  </w:docVars>
  <w:rsids>
    <w:rsidRoot w:val="007C736B"/>
    <w:rsid w:val="00077BE0"/>
    <w:rsid w:val="000F344B"/>
    <w:rsid w:val="002816CD"/>
    <w:rsid w:val="003B1FF9"/>
    <w:rsid w:val="00430D76"/>
    <w:rsid w:val="004D4CE5"/>
    <w:rsid w:val="00584BBF"/>
    <w:rsid w:val="00610CE7"/>
    <w:rsid w:val="00650E1E"/>
    <w:rsid w:val="00774950"/>
    <w:rsid w:val="007C736B"/>
    <w:rsid w:val="008246D7"/>
    <w:rsid w:val="00952E60"/>
    <w:rsid w:val="00982813"/>
    <w:rsid w:val="009A2B5F"/>
    <w:rsid w:val="00BF4B34"/>
    <w:rsid w:val="00E84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3237D"/>
  <w15:docId w15:val="{60A5CC59-C74A-4516-AA96-067B2E95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C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7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9</cp:revision>
  <dcterms:created xsi:type="dcterms:W3CDTF">2020-10-24T08:38:00Z</dcterms:created>
  <dcterms:modified xsi:type="dcterms:W3CDTF">2021-11-06T16:08:00Z</dcterms:modified>
</cp:coreProperties>
</file>